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EC9A" w14:textId="77777777" w:rsidR="007B0907" w:rsidRDefault="007B0907" w:rsidP="00DE5488">
      <w:pPr>
        <w:ind w:left="567"/>
        <w:jc w:val="center"/>
        <w:rPr>
          <w:rFonts w:ascii="Calibri" w:eastAsia="Times New Roman" w:hAnsi="Calibri" w:cs="Calibri"/>
          <w:b/>
          <w:color w:val="000000"/>
          <w:lang w:eastAsia="pl-PL"/>
        </w:rPr>
      </w:pPr>
    </w:p>
    <w:p w14:paraId="0CB3B26A" w14:textId="4F5EA1D9" w:rsidR="00DE5488" w:rsidRPr="00DE5488" w:rsidRDefault="00DE5488" w:rsidP="00DE5488">
      <w:pPr>
        <w:ind w:left="567"/>
        <w:jc w:val="center"/>
        <w:rPr>
          <w:rFonts w:ascii="Calibri" w:eastAsia="Times New Roman" w:hAnsi="Calibri" w:cs="Calibri"/>
          <w:b/>
          <w:color w:val="000000"/>
          <w:lang w:eastAsia="pl-PL"/>
        </w:rPr>
      </w:pPr>
      <w:r w:rsidRPr="00DE5488">
        <w:rPr>
          <w:rFonts w:ascii="Calibri" w:eastAsia="Times New Roman" w:hAnsi="Calibri" w:cs="Calibri"/>
          <w:b/>
          <w:color w:val="000000"/>
          <w:lang w:eastAsia="pl-PL"/>
        </w:rPr>
        <w:t>FORMULARZ ZGŁOSZENIA NA WIZYTĘ STUDYJNĄ</w:t>
      </w:r>
      <w:r w:rsidRPr="00DE5488">
        <w:rPr>
          <w:rFonts w:ascii="Calibri" w:eastAsia="Times New Roman" w:hAnsi="Calibri" w:cs="Calibri"/>
          <w:b/>
          <w:color w:val="000000"/>
          <w:lang w:eastAsia="pl-PL"/>
        </w:rPr>
        <w:br/>
      </w:r>
      <w:r w:rsidR="0084616C">
        <w:rPr>
          <w:rFonts w:ascii="Calibri" w:eastAsia="Times New Roman" w:hAnsi="Calibri" w:cs="Calibri"/>
          <w:b/>
          <w:color w:val="000000"/>
          <w:lang w:eastAsia="pl-PL"/>
        </w:rPr>
        <w:t>Niemcy</w:t>
      </w:r>
    </w:p>
    <w:p w14:paraId="64D0557C" w14:textId="16788AF9" w:rsidR="00DE5488" w:rsidRPr="00DE5488" w:rsidRDefault="00DE5488" w:rsidP="00DE5488">
      <w:pPr>
        <w:ind w:left="567"/>
        <w:jc w:val="center"/>
        <w:rPr>
          <w:rFonts w:ascii="Calibri" w:eastAsia="Times New Roman" w:hAnsi="Calibri" w:cs="Calibri"/>
          <w:b/>
          <w:color w:val="000000"/>
          <w:lang w:eastAsia="pl-PL"/>
        </w:rPr>
      </w:pPr>
      <w:r w:rsidRPr="00DE5488">
        <w:rPr>
          <w:rFonts w:ascii="Calibri" w:eastAsia="Times New Roman" w:hAnsi="Calibri" w:cs="Calibri"/>
          <w:b/>
          <w:color w:val="000000"/>
          <w:lang w:eastAsia="pl-PL"/>
        </w:rPr>
        <w:t xml:space="preserve">w dniach </w:t>
      </w:r>
      <w:r w:rsidR="00FD6C0D">
        <w:rPr>
          <w:rFonts w:ascii="Calibri" w:eastAsia="Times New Roman" w:hAnsi="Calibri" w:cs="Calibri"/>
          <w:b/>
          <w:color w:val="000000"/>
          <w:lang w:eastAsia="pl-PL"/>
        </w:rPr>
        <w:t>2</w:t>
      </w:r>
      <w:r w:rsidR="0084616C">
        <w:rPr>
          <w:rFonts w:ascii="Calibri" w:eastAsia="Times New Roman" w:hAnsi="Calibri" w:cs="Calibri"/>
          <w:b/>
          <w:color w:val="000000"/>
          <w:lang w:eastAsia="pl-PL"/>
        </w:rPr>
        <w:t>2</w:t>
      </w:r>
      <w:r w:rsidR="00FD6C0D">
        <w:rPr>
          <w:rFonts w:ascii="Calibri" w:eastAsia="Times New Roman" w:hAnsi="Calibri" w:cs="Calibri"/>
          <w:b/>
          <w:color w:val="000000"/>
          <w:lang w:eastAsia="pl-PL"/>
        </w:rPr>
        <w:t>-</w:t>
      </w:r>
      <w:r w:rsidR="0084616C">
        <w:rPr>
          <w:rFonts w:ascii="Calibri" w:eastAsia="Times New Roman" w:hAnsi="Calibri" w:cs="Calibri"/>
          <w:b/>
          <w:color w:val="000000"/>
          <w:lang w:eastAsia="pl-PL"/>
        </w:rPr>
        <w:t>25</w:t>
      </w:r>
      <w:r>
        <w:rPr>
          <w:rFonts w:ascii="Calibri" w:eastAsia="Times New Roman" w:hAnsi="Calibri" w:cs="Calibri"/>
          <w:b/>
          <w:color w:val="000000"/>
          <w:lang w:eastAsia="pl-PL"/>
        </w:rPr>
        <w:t>.</w:t>
      </w:r>
      <w:r w:rsidR="0084616C">
        <w:rPr>
          <w:rFonts w:ascii="Calibri" w:eastAsia="Times New Roman" w:hAnsi="Calibri" w:cs="Calibri"/>
          <w:b/>
          <w:color w:val="000000"/>
          <w:lang w:eastAsia="pl-PL"/>
        </w:rPr>
        <w:t>03</w:t>
      </w:r>
      <w:r>
        <w:rPr>
          <w:rFonts w:ascii="Calibri" w:eastAsia="Times New Roman" w:hAnsi="Calibri" w:cs="Calibri"/>
          <w:b/>
          <w:color w:val="000000"/>
          <w:lang w:eastAsia="pl-PL"/>
        </w:rPr>
        <w:t>.202</w:t>
      </w:r>
      <w:r w:rsidR="0084616C">
        <w:rPr>
          <w:rFonts w:ascii="Calibri" w:eastAsia="Times New Roman" w:hAnsi="Calibri" w:cs="Calibri"/>
          <w:b/>
          <w:color w:val="000000"/>
          <w:lang w:eastAsia="pl-PL"/>
        </w:rPr>
        <w:t>2</w:t>
      </w:r>
      <w:r>
        <w:rPr>
          <w:rFonts w:ascii="Calibri" w:eastAsia="Times New Roman" w:hAnsi="Calibri" w:cs="Calibri"/>
          <w:b/>
          <w:color w:val="000000"/>
          <w:lang w:eastAsia="pl-PL"/>
        </w:rPr>
        <w:t xml:space="preserve"> r</w:t>
      </w:r>
      <w:r w:rsidRPr="00DE5488">
        <w:rPr>
          <w:rFonts w:ascii="Calibri" w:eastAsia="Times New Roman" w:hAnsi="Calibri" w:cs="Calibri"/>
          <w:b/>
          <w:color w:val="000000"/>
          <w:lang w:eastAsia="pl-PL"/>
        </w:rPr>
        <w:t>.</w:t>
      </w:r>
    </w:p>
    <w:p w14:paraId="276C731B" w14:textId="5031B3C9" w:rsidR="00DE5488" w:rsidRDefault="00DE5488" w:rsidP="00DE5488">
      <w:pPr>
        <w:ind w:left="709"/>
        <w:jc w:val="both"/>
        <w:rPr>
          <w:rFonts w:ascii="Calibri" w:eastAsia="Times New Roman" w:hAnsi="Calibri" w:cs="Calibri"/>
          <w:color w:val="000000"/>
          <w:sz w:val="22"/>
          <w:szCs w:val="22"/>
          <w:lang w:eastAsia="pl-PL"/>
        </w:rPr>
      </w:pPr>
    </w:p>
    <w:p w14:paraId="1DCAFB84" w14:textId="77777777" w:rsidR="007B0907" w:rsidRPr="00DE5488" w:rsidRDefault="007B0907" w:rsidP="00DE5488">
      <w:pPr>
        <w:ind w:left="709"/>
        <w:jc w:val="both"/>
        <w:rPr>
          <w:rFonts w:ascii="Calibri" w:eastAsia="Times New Roman" w:hAnsi="Calibri" w:cs="Calibri"/>
          <w:color w:val="000000"/>
          <w:sz w:val="22"/>
          <w:szCs w:val="22"/>
          <w:lang w:eastAsia="pl-PL"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7"/>
        <w:gridCol w:w="6732"/>
      </w:tblGrid>
      <w:tr w:rsidR="00DE5488" w:rsidRPr="00DE5488" w14:paraId="3F7D45B7" w14:textId="77777777" w:rsidTr="00636AE6">
        <w:trPr>
          <w:trHeight w:val="423"/>
          <w:jc w:val="center"/>
        </w:trPr>
        <w:tc>
          <w:tcPr>
            <w:tcW w:w="10349" w:type="dxa"/>
            <w:gridSpan w:val="2"/>
            <w:vAlign w:val="center"/>
          </w:tcPr>
          <w:p w14:paraId="06888C5B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C45911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C45911"/>
                <w:sz w:val="22"/>
                <w:szCs w:val="22"/>
                <w:lang w:eastAsia="pl-PL"/>
              </w:rPr>
              <w:t xml:space="preserve">DANE FIRMY </w:t>
            </w:r>
            <w:r w:rsidRPr="00DE5488">
              <w:rPr>
                <w:rFonts w:ascii="Calibri" w:eastAsia="Times New Roman" w:hAnsi="Calibri" w:cs="Calibri"/>
                <w:color w:val="C45911"/>
                <w:sz w:val="22"/>
                <w:szCs w:val="22"/>
                <w:lang w:eastAsia="pl-PL"/>
              </w:rPr>
              <w:t>(wypełnia osoba uprawniona do reprezentowania firmy):</w:t>
            </w:r>
          </w:p>
        </w:tc>
      </w:tr>
      <w:tr w:rsidR="00DE5488" w:rsidRPr="00DE5488" w14:paraId="63570E02" w14:textId="77777777" w:rsidTr="007B0907">
        <w:trPr>
          <w:trHeight w:hRule="exact" w:val="865"/>
          <w:jc w:val="center"/>
        </w:trPr>
        <w:tc>
          <w:tcPr>
            <w:tcW w:w="3617" w:type="dxa"/>
            <w:vAlign w:val="center"/>
          </w:tcPr>
          <w:p w14:paraId="43E86256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Nazwa firmy</w:t>
            </w:r>
          </w:p>
        </w:tc>
        <w:tc>
          <w:tcPr>
            <w:tcW w:w="6732" w:type="dxa"/>
            <w:vAlign w:val="center"/>
          </w:tcPr>
          <w:p w14:paraId="45114373" w14:textId="0F1FB419" w:rsid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  <w:p w14:paraId="4E4CDEF3" w14:textId="77777777" w:rsidR="007B0907" w:rsidRPr="00DE5488" w:rsidRDefault="007B0907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  <w:p w14:paraId="4255742F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  <w:tr w:rsidR="00DE5488" w:rsidRPr="00DE5488" w14:paraId="76FA85F5" w14:textId="77777777" w:rsidTr="007B0907">
        <w:trPr>
          <w:trHeight w:hRule="exact" w:val="551"/>
          <w:jc w:val="center"/>
        </w:trPr>
        <w:tc>
          <w:tcPr>
            <w:tcW w:w="3617" w:type="dxa"/>
            <w:vAlign w:val="center"/>
          </w:tcPr>
          <w:p w14:paraId="1DC141E3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Adres – ulica, miejscowość</w:t>
            </w:r>
          </w:p>
        </w:tc>
        <w:tc>
          <w:tcPr>
            <w:tcW w:w="6732" w:type="dxa"/>
            <w:vAlign w:val="center"/>
          </w:tcPr>
          <w:p w14:paraId="1A096F2B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  <w:tr w:rsidR="00DE5488" w:rsidRPr="00DE5488" w14:paraId="61A8F178" w14:textId="77777777" w:rsidTr="00636AE6">
        <w:trPr>
          <w:trHeight w:hRule="exact" w:val="397"/>
          <w:jc w:val="center"/>
        </w:trPr>
        <w:tc>
          <w:tcPr>
            <w:tcW w:w="3617" w:type="dxa"/>
            <w:vAlign w:val="center"/>
          </w:tcPr>
          <w:p w14:paraId="03F1F0D5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NIP</w:t>
            </w:r>
          </w:p>
        </w:tc>
        <w:tc>
          <w:tcPr>
            <w:tcW w:w="6732" w:type="dxa"/>
            <w:vAlign w:val="center"/>
          </w:tcPr>
          <w:p w14:paraId="73B0D359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  <w:tr w:rsidR="00DE5488" w:rsidRPr="00DE5488" w14:paraId="72069A69" w14:textId="77777777" w:rsidTr="00636AE6">
        <w:trPr>
          <w:trHeight w:hRule="exact" w:val="397"/>
          <w:jc w:val="center"/>
        </w:trPr>
        <w:tc>
          <w:tcPr>
            <w:tcW w:w="3617" w:type="dxa"/>
            <w:vAlign w:val="center"/>
          </w:tcPr>
          <w:p w14:paraId="2944776A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Numer telefonu</w:t>
            </w:r>
          </w:p>
        </w:tc>
        <w:tc>
          <w:tcPr>
            <w:tcW w:w="6732" w:type="dxa"/>
            <w:vAlign w:val="center"/>
          </w:tcPr>
          <w:p w14:paraId="42A5E9C9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  <w:tr w:rsidR="00DE5488" w:rsidRPr="00DE5488" w14:paraId="79D81754" w14:textId="77777777" w:rsidTr="00636AE6">
        <w:trPr>
          <w:trHeight w:hRule="exact" w:val="397"/>
          <w:jc w:val="center"/>
        </w:trPr>
        <w:tc>
          <w:tcPr>
            <w:tcW w:w="3617" w:type="dxa"/>
            <w:vAlign w:val="center"/>
          </w:tcPr>
          <w:p w14:paraId="025E988C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Adres e-mail</w:t>
            </w:r>
          </w:p>
        </w:tc>
        <w:tc>
          <w:tcPr>
            <w:tcW w:w="6732" w:type="dxa"/>
            <w:vAlign w:val="center"/>
          </w:tcPr>
          <w:p w14:paraId="020EE3A4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  <w:p w14:paraId="103FC793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  <w:tr w:rsidR="00DE5488" w:rsidRPr="00DE5488" w14:paraId="7F99C9B1" w14:textId="77777777" w:rsidTr="00636AE6">
        <w:trPr>
          <w:trHeight w:hRule="exact" w:val="553"/>
          <w:jc w:val="center"/>
        </w:trPr>
        <w:tc>
          <w:tcPr>
            <w:tcW w:w="3617" w:type="dxa"/>
            <w:vAlign w:val="center"/>
          </w:tcPr>
          <w:p w14:paraId="7203EE4A" w14:textId="77777777" w:rsidR="00DE5488" w:rsidRPr="00DE5488" w:rsidRDefault="00DE5488" w:rsidP="00DE5488">
            <w:pPr>
              <w:ind w:left="116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</w:pPr>
            <w:r w:rsidRPr="00DE5488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eastAsia="pl-PL"/>
              </w:rPr>
              <w:t>Adres strony internetowej firmy</w:t>
            </w:r>
          </w:p>
        </w:tc>
        <w:tc>
          <w:tcPr>
            <w:tcW w:w="6732" w:type="dxa"/>
            <w:vAlign w:val="center"/>
          </w:tcPr>
          <w:p w14:paraId="1BD96F91" w14:textId="77777777" w:rsidR="00DE5488" w:rsidRPr="00DE5488" w:rsidRDefault="00DE5488" w:rsidP="00DE5488">
            <w:pPr>
              <w:ind w:left="709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pl-PL"/>
              </w:rPr>
            </w:pPr>
          </w:p>
        </w:tc>
      </w:tr>
    </w:tbl>
    <w:p w14:paraId="49DB7819" w14:textId="0648C9EF" w:rsidR="00C72BC7" w:rsidRDefault="00C72BC7"/>
    <w:p w14:paraId="31777E36" w14:textId="77777777" w:rsidR="007B0907" w:rsidRDefault="007B0907"/>
    <w:tbl>
      <w:tblPr>
        <w:tblW w:w="102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8"/>
        <w:gridCol w:w="5702"/>
      </w:tblGrid>
      <w:tr w:rsidR="00DE5488" w:rsidRPr="00202051" w14:paraId="72353079" w14:textId="77777777" w:rsidTr="0084616C">
        <w:trPr>
          <w:trHeight w:val="423"/>
          <w:jc w:val="center"/>
        </w:trPr>
        <w:tc>
          <w:tcPr>
            <w:tcW w:w="10270" w:type="dxa"/>
            <w:gridSpan w:val="2"/>
            <w:vAlign w:val="center"/>
          </w:tcPr>
          <w:p w14:paraId="039B2709" w14:textId="77777777" w:rsidR="00DE5488" w:rsidRPr="00202051" w:rsidRDefault="00DE5488" w:rsidP="00636AE6">
            <w:pPr>
              <w:ind w:left="116"/>
              <w:rPr>
                <w:rFonts w:ascii="Calibri" w:hAnsi="Calibri" w:cs="Calibri"/>
                <w:b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>OŚWIADCZENIA  I INFORMACJE niezbędne w procesie oceny Państwa zgłoszenia:</w:t>
            </w:r>
          </w:p>
        </w:tc>
      </w:tr>
      <w:tr w:rsidR="00DE5488" w:rsidRPr="00B055B2" w14:paraId="4B4A069C" w14:textId="77777777" w:rsidTr="0084616C">
        <w:trPr>
          <w:trHeight w:hRule="exact" w:val="1842"/>
          <w:jc w:val="center"/>
        </w:trPr>
        <w:tc>
          <w:tcPr>
            <w:tcW w:w="4568" w:type="dxa"/>
            <w:vAlign w:val="center"/>
          </w:tcPr>
          <w:p w14:paraId="7D91989A" w14:textId="3779F1D6" w:rsidR="00DE5488" w:rsidRPr="00D35CBB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Proszę </w:t>
            </w:r>
            <w:r w:rsidR="00812B9B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krótko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opisać jak działalność Państwa firmy (oferowane produkty/usługi) </w:t>
            </w:r>
            <w:r w:rsidR="0084616C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wpisują się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r w:rsidR="0084616C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w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r w:rsidRPr="0084616C">
              <w:rPr>
                <w:rFonts w:ascii="Calibri" w:hAnsi="Calibri" w:cs="Calibri"/>
                <w:b/>
                <w:color w:val="000000"/>
                <w:sz w:val="22"/>
                <w:szCs w:val="22"/>
                <w:u w:val="single"/>
              </w:rPr>
              <w:t>koncepcj</w:t>
            </w:r>
            <w:r w:rsidR="0084616C">
              <w:rPr>
                <w:rFonts w:ascii="Calibri" w:hAnsi="Calibri" w:cs="Calibri"/>
                <w:b/>
                <w:color w:val="000000"/>
                <w:sz w:val="22"/>
                <w:szCs w:val="22"/>
                <w:u w:val="single"/>
              </w:rPr>
              <w:t>ę</w:t>
            </w:r>
            <w:r w:rsidRPr="0084616C">
              <w:rPr>
                <w:rFonts w:ascii="Calibri" w:hAnsi="Calibri" w:cs="Calibri"/>
                <w:b/>
                <w:color w:val="000000"/>
                <w:sz w:val="22"/>
                <w:szCs w:val="22"/>
                <w:u w:val="single"/>
              </w:rPr>
              <w:t xml:space="preserve"> turystyki wellbeing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r w:rsidR="0084616C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br/>
            </w:r>
            <w:r w:rsidR="0084616C"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(definicja podana jest w Regulaminie wyjazdu)</w:t>
            </w:r>
          </w:p>
        </w:tc>
        <w:tc>
          <w:tcPr>
            <w:tcW w:w="5702" w:type="dxa"/>
            <w:vAlign w:val="center"/>
          </w:tcPr>
          <w:p w14:paraId="55983585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219C0290" w14:textId="77777777" w:rsidTr="0084616C">
        <w:trPr>
          <w:trHeight w:hRule="exact" w:val="2262"/>
          <w:jc w:val="center"/>
        </w:trPr>
        <w:tc>
          <w:tcPr>
            <w:tcW w:w="4568" w:type="dxa"/>
            <w:vAlign w:val="center"/>
          </w:tcPr>
          <w:p w14:paraId="71EC5999" w14:textId="33417EF3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Jeżeli Państwa firma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posiada certyfikaty</w:t>
            </w:r>
            <w:r w:rsidR="0084616C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lub wyróżnienia branżowe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związane z oferowanym produktem/usługą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szę je wymienić w kolumnie obok - nazwa, organ certyfikujący</w:t>
            </w:r>
          </w:p>
        </w:tc>
        <w:tc>
          <w:tcPr>
            <w:tcW w:w="5702" w:type="dxa"/>
            <w:vAlign w:val="center"/>
          </w:tcPr>
          <w:p w14:paraId="13363500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4C9C7566" w14:textId="77777777" w:rsidTr="0084616C">
        <w:trPr>
          <w:trHeight w:hRule="exact" w:val="2551"/>
          <w:jc w:val="center"/>
        </w:trPr>
        <w:tc>
          <w:tcPr>
            <w:tcW w:w="4568" w:type="dxa"/>
            <w:vAlign w:val="center"/>
          </w:tcPr>
          <w:p w14:paraId="6A65058A" w14:textId="77777777" w:rsidR="00DE5488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lastRenderedPageBreak/>
              <w:t>Jeżeli Państwa firma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</w:t>
            </w:r>
            <w:r w:rsidRPr="009B64F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prowadzi </w:t>
            </w:r>
            <w:r w:rsidRPr="0001243B">
              <w:rPr>
                <w:rFonts w:ascii="Calibri" w:hAnsi="Calibri" w:cs="Calibri"/>
                <w:b/>
                <w:color w:val="000000"/>
                <w:sz w:val="22"/>
                <w:szCs w:val="22"/>
                <w:u w:val="single"/>
              </w:rPr>
              <w:t>regularną współpracę</w:t>
            </w:r>
            <w:r w:rsidRPr="009B64F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z lokalnymi organizacjami, instytucjami lub innymi firmami, mającą na celu wsparcie lokalnej społeczności i/lub rozwój regionu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-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szę ją </w:t>
            </w:r>
            <w:r w:rsidR="00812B9B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krótko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pisać w kolumnie obok (zakres współpracy, w jaki sposób poprzez tę współpracę realizujecie Państwo cel, jakim jest rozwój i/lub wsparcie lokalnej społeczności)</w:t>
            </w:r>
          </w:p>
        </w:tc>
        <w:tc>
          <w:tcPr>
            <w:tcW w:w="5702" w:type="dxa"/>
            <w:vAlign w:val="center"/>
          </w:tcPr>
          <w:p w14:paraId="40926E40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07AA0DC8" w14:textId="77777777" w:rsidTr="0084616C">
        <w:trPr>
          <w:trHeight w:hRule="exact" w:val="2280"/>
          <w:jc w:val="center"/>
        </w:trPr>
        <w:tc>
          <w:tcPr>
            <w:tcW w:w="4568" w:type="dxa"/>
            <w:vAlign w:val="center"/>
          </w:tcPr>
          <w:p w14:paraId="2950B654" w14:textId="77777777" w:rsidR="00DE5488" w:rsidRPr="00AF0B00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Czy w swojej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działalności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(oferowanych produktach/usługach) wykorzystują Państwo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elementy zwią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zane z dziedzictwem KULTUROWYM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regionu, w którym prowadz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ona jest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działalność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?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>Proszę</w:t>
            </w:r>
            <w:r w:rsidR="00812B9B"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 wskazać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 w kolumnie obok w jakim zakresie. </w:t>
            </w:r>
          </w:p>
        </w:tc>
        <w:tc>
          <w:tcPr>
            <w:tcW w:w="5702" w:type="dxa"/>
            <w:vAlign w:val="center"/>
          </w:tcPr>
          <w:p w14:paraId="186F7A0D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724A26FD" w14:textId="77777777" w:rsidTr="0084616C">
        <w:trPr>
          <w:trHeight w:hRule="exact" w:val="2280"/>
          <w:jc w:val="center"/>
        </w:trPr>
        <w:tc>
          <w:tcPr>
            <w:tcW w:w="4568" w:type="dxa"/>
            <w:vAlign w:val="center"/>
          </w:tcPr>
          <w:p w14:paraId="21DF68F5" w14:textId="77777777" w:rsidR="00DE5488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Czy w swojej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działalności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(oferowanych produktach/usługach) wykorzystują Państwo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elementy zwią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zane z dziedzictwem NATURALNYM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regionu, w którym prowadz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ona jest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działalność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?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Proszę </w:t>
            </w:r>
            <w:r w:rsidR="00812B9B"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wskazać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>w kolumnie obok w jakim zakresie.</w:t>
            </w:r>
          </w:p>
        </w:tc>
        <w:tc>
          <w:tcPr>
            <w:tcW w:w="5702" w:type="dxa"/>
            <w:vAlign w:val="center"/>
          </w:tcPr>
          <w:p w14:paraId="12CA346E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12E23A56" w14:textId="77777777" w:rsidTr="0084616C">
        <w:trPr>
          <w:trHeight w:hRule="exact" w:val="2280"/>
          <w:jc w:val="center"/>
        </w:trPr>
        <w:tc>
          <w:tcPr>
            <w:tcW w:w="4568" w:type="dxa"/>
            <w:vAlign w:val="center"/>
          </w:tcPr>
          <w:p w14:paraId="21C6BF9C" w14:textId="77777777" w:rsidR="00DE5488" w:rsidRPr="00AF0B00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</w:pPr>
          </w:p>
          <w:p w14:paraId="60B17559" w14:textId="77777777" w:rsidR="00DE5488" w:rsidRPr="00AF0B00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</w:pP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Co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chcieliby Państwo z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yskać 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dzięki udziałowi w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wizycie studyjnej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*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?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Prosimy </w:t>
            </w:r>
            <w:r w:rsidR="00812B9B"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>krótko wskazać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 xml:space="preserve"> w kolumnie obok</w:t>
            </w:r>
          </w:p>
        </w:tc>
        <w:tc>
          <w:tcPr>
            <w:tcW w:w="5702" w:type="dxa"/>
            <w:vAlign w:val="center"/>
          </w:tcPr>
          <w:p w14:paraId="12EFC195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E5488" w:rsidRPr="00B055B2" w14:paraId="2BCB775F" w14:textId="77777777" w:rsidTr="0084616C">
        <w:trPr>
          <w:trHeight w:hRule="exact" w:val="1386"/>
          <w:jc w:val="center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4BA7B" w14:textId="77777777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Oświadczam, że firma należy do sektora MŚP i jest:* </w:t>
            </w:r>
            <w:r w:rsidRPr="00812B9B">
              <w:rPr>
                <w:rFonts w:ascii="Calibri" w:hAnsi="Calibri" w:cs="Calibri"/>
                <w:bCs/>
                <w:color w:val="000000"/>
                <w:sz w:val="22"/>
                <w:szCs w:val="22"/>
                <w:lang w:bidi="pl-PL"/>
              </w:rPr>
              <w:t>(proszę podkreślić właściwą odpowiedź)</w:t>
            </w:r>
          </w:p>
        </w:tc>
        <w:tc>
          <w:tcPr>
            <w:tcW w:w="5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ADDD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KROPRZEDSIĘBIORSTWEM</w:t>
            </w:r>
          </w:p>
          <w:p w14:paraId="0D64E56F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ŁYM PRZEDSIĘBIORSTWEM</w:t>
            </w:r>
          </w:p>
          <w:p w14:paraId="72C2873F" w14:textId="77777777" w:rsidR="00DE5488" w:rsidRPr="00B055B2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ŚREDNIM PRZEDSIĘBIORSTWEM</w:t>
            </w:r>
          </w:p>
        </w:tc>
      </w:tr>
      <w:tr w:rsidR="00DE5488" w:rsidRPr="00B055B2" w14:paraId="35564331" w14:textId="77777777" w:rsidTr="0084616C">
        <w:trPr>
          <w:trHeight w:hRule="exact" w:val="2280"/>
          <w:jc w:val="center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82D" w14:textId="77777777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lastRenderedPageBreak/>
              <w:t xml:space="preserve">Oświadczam, że zakres działalności należy do min. jednej ze wskazanych grup* </w:t>
            </w:r>
            <w:r w:rsidRPr="00DE5488">
              <w:rPr>
                <w:rFonts w:ascii="Calibri" w:hAnsi="Calibri" w:cs="Calibri"/>
                <w:bCs/>
                <w:color w:val="000000"/>
                <w:sz w:val="22"/>
                <w:szCs w:val="22"/>
                <w:lang w:bidi="pl-PL"/>
              </w:rPr>
              <w:t>(proszę podkreślić właściwą odpowiedź, można wybrać kilka)</w:t>
            </w:r>
          </w:p>
        </w:tc>
        <w:tc>
          <w:tcPr>
            <w:tcW w:w="5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AE6D2" w14:textId="6AE08DC5" w:rsidR="00DE5488" w:rsidRPr="00C77871" w:rsidRDefault="00DE5488" w:rsidP="007B0907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60" w:line="240" w:lineRule="auto"/>
              <w:ind w:left="714" w:hanging="357"/>
              <w:contextualSpacing w:val="0"/>
              <w:jc w:val="both"/>
              <w:rPr>
                <w:rFonts w:eastAsia="Times New Roman" w:cs="Calibri"/>
                <w:color w:val="000000"/>
                <w:lang w:eastAsia="pl-PL"/>
              </w:rPr>
            </w:pPr>
            <w:r w:rsidRPr="00C77871">
              <w:rPr>
                <w:rFonts w:eastAsia="Times New Roman" w:cs="Calibri"/>
                <w:color w:val="000000"/>
                <w:lang w:eastAsia="pl-PL"/>
              </w:rPr>
              <w:t>Grupa NOCLEGI - działalność związana z</w:t>
            </w:r>
            <w:r w:rsidR="0084616C">
              <w:rPr>
                <w:rFonts w:eastAsia="Times New Roman" w:cs="Calibri"/>
                <w:color w:val="000000"/>
                <w:lang w:eastAsia="pl-PL"/>
              </w:rPr>
              <w:t> </w:t>
            </w:r>
            <w:r w:rsidRPr="00C77871">
              <w:rPr>
                <w:rFonts w:eastAsia="Times New Roman" w:cs="Calibri"/>
                <w:color w:val="000000"/>
                <w:lang w:eastAsia="pl-PL"/>
              </w:rPr>
              <w:t xml:space="preserve">oferowaniem turystom zakwaterowania </w:t>
            </w:r>
          </w:p>
          <w:p w14:paraId="3545E347" w14:textId="77777777" w:rsidR="00DE5488" w:rsidRPr="00C77871" w:rsidRDefault="00DE5488" w:rsidP="007B0907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60" w:line="240" w:lineRule="auto"/>
              <w:ind w:left="714" w:hanging="357"/>
              <w:contextualSpacing w:val="0"/>
              <w:jc w:val="both"/>
              <w:rPr>
                <w:rFonts w:eastAsia="Times New Roman" w:cs="Calibri"/>
                <w:color w:val="000000"/>
                <w:lang w:eastAsia="pl-PL"/>
              </w:rPr>
            </w:pPr>
            <w:r w:rsidRPr="00C77871">
              <w:rPr>
                <w:rFonts w:eastAsia="Times New Roman" w:cs="Calibri"/>
                <w:color w:val="000000"/>
                <w:lang w:eastAsia="pl-PL"/>
              </w:rPr>
              <w:t xml:space="preserve">Grupa GASTRONOMIA - działalność gastronomiczna, w której oferta kierowana jest m.in. do turystów </w:t>
            </w:r>
          </w:p>
          <w:p w14:paraId="552CDE3A" w14:textId="77777777" w:rsidR="00DE5488" w:rsidRPr="00C77871" w:rsidRDefault="00DE5488" w:rsidP="007B0907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60" w:line="240" w:lineRule="auto"/>
              <w:ind w:left="714" w:hanging="357"/>
              <w:contextualSpacing w:val="0"/>
              <w:jc w:val="both"/>
              <w:rPr>
                <w:rFonts w:eastAsia="Times New Roman" w:cs="Calibri"/>
                <w:color w:val="000000"/>
                <w:lang w:eastAsia="pl-PL"/>
              </w:rPr>
            </w:pPr>
            <w:r w:rsidRPr="00C77871">
              <w:rPr>
                <w:rFonts w:eastAsia="Times New Roman" w:cs="Calibri"/>
                <w:color w:val="000000"/>
                <w:lang w:eastAsia="pl-PL"/>
              </w:rPr>
              <w:t>Grupa PRODUKT/USŁUGA WELLBEING - dotyczy oferty produktów/usług, które mogą stanowić element turystyki wellbeing</w:t>
            </w:r>
          </w:p>
        </w:tc>
      </w:tr>
      <w:tr w:rsidR="00A834E8" w:rsidRPr="00B055B2" w14:paraId="144D41F5" w14:textId="77777777" w:rsidTr="007B0907">
        <w:trPr>
          <w:trHeight w:hRule="exact" w:val="1292"/>
          <w:jc w:val="center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8CC3" w14:textId="77777777" w:rsidR="00A834E8" w:rsidRPr="00A834E8" w:rsidRDefault="00A834E8" w:rsidP="007B0907">
            <w:pPr>
              <w:ind w:left="116"/>
              <w:rPr>
                <w:b/>
              </w:rPr>
            </w:pPr>
            <w:r w:rsidRPr="00A834E8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Oświadczam, że jako Przedsiębiorca nie podlegam wykluczeniu z możliwości ubiegania się o środki europejskie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*</w:t>
            </w:r>
            <w:r w:rsidRPr="00A834E8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 </w:t>
            </w:r>
            <w:r w:rsidRPr="00A834E8">
              <w:rPr>
                <w:rFonts w:ascii="Calibri" w:hAnsi="Calibri" w:cs="Calibri"/>
                <w:color w:val="000000"/>
                <w:sz w:val="22"/>
                <w:szCs w:val="22"/>
                <w:lang w:bidi="pl-PL"/>
              </w:rPr>
              <w:t>(proszę podkreślić właściwą odpowiedź)</w:t>
            </w:r>
          </w:p>
        </w:tc>
        <w:tc>
          <w:tcPr>
            <w:tcW w:w="5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0E622" w14:textId="77777777" w:rsidR="00A834E8" w:rsidRPr="00A834E8" w:rsidRDefault="00A834E8" w:rsidP="00A834E8">
            <w:pPr>
              <w:numPr>
                <w:ilvl w:val="0"/>
                <w:numId w:val="1"/>
              </w:numPr>
              <w:ind w:left="742"/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17D9A9A1" w14:textId="77777777" w:rsidR="00A834E8" w:rsidRDefault="00A834E8" w:rsidP="00A834E8">
            <w:pPr>
              <w:numPr>
                <w:ilvl w:val="0"/>
                <w:numId w:val="1"/>
              </w:numPr>
              <w:ind w:left="742"/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:rsidRPr="00B055B2" w14:paraId="06FFAB1C" w14:textId="77777777" w:rsidTr="007B0907">
        <w:trPr>
          <w:trHeight w:hRule="exact" w:val="1566"/>
          <w:jc w:val="center"/>
        </w:trPr>
        <w:tc>
          <w:tcPr>
            <w:tcW w:w="10270" w:type="dxa"/>
            <w:gridSpan w:val="2"/>
            <w:vAlign w:val="center"/>
          </w:tcPr>
          <w:p w14:paraId="72E81DE1" w14:textId="77777777" w:rsidR="00DE5488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</w:p>
          <w:p w14:paraId="238AE8D5" w14:textId="77777777" w:rsidR="00DE5488" w:rsidRPr="0074408A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</w:p>
          <w:p w14:paraId="23130581" w14:textId="77777777" w:rsidR="00DE5488" w:rsidRPr="0074408A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  <w:r w:rsidRPr="0074408A">
              <w:rPr>
                <w:rFonts w:cs="Calibri"/>
                <w:color w:val="000000"/>
              </w:rPr>
              <w:t>_____________________</w:t>
            </w:r>
          </w:p>
          <w:p w14:paraId="2BC6DC56" w14:textId="77777777" w:rsidR="00DE5488" w:rsidRPr="0074408A" w:rsidRDefault="00DE5488" w:rsidP="00636AE6">
            <w:pPr>
              <w:ind w:left="-108"/>
              <w:jc w:val="center"/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Data i p</w:t>
            </w:r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odpis </w:t>
            </w: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osoby uprawnionej do reprezentowania firmy</w:t>
            </w:r>
          </w:p>
        </w:tc>
      </w:tr>
    </w:tbl>
    <w:p w14:paraId="58EAF676" w14:textId="02BB5FF7" w:rsidR="007B0907" w:rsidRDefault="007B0907" w:rsidP="00A834E8">
      <w:pPr>
        <w:shd w:val="clear" w:color="auto" w:fill="FFFFFF"/>
        <w:spacing w:after="120"/>
        <w:jc w:val="center"/>
        <w:rPr>
          <w:rFonts w:ascii="Calibri" w:hAnsi="Calibri" w:cs="Calibri"/>
          <w:color w:val="000000"/>
          <w:sz w:val="22"/>
          <w:szCs w:val="22"/>
        </w:rPr>
      </w:pPr>
    </w:p>
    <w:p w14:paraId="695D321D" w14:textId="77777777" w:rsidR="007B0907" w:rsidRDefault="007B0907" w:rsidP="00A834E8">
      <w:pPr>
        <w:shd w:val="clear" w:color="auto" w:fill="FFFFFF"/>
        <w:spacing w:after="120"/>
        <w:jc w:val="center"/>
        <w:rPr>
          <w:rFonts w:ascii="Calibri" w:hAnsi="Calibri" w:cs="Calibri"/>
          <w:color w:val="000000"/>
          <w:sz w:val="22"/>
          <w:szCs w:val="22"/>
        </w:rPr>
      </w:pPr>
    </w:p>
    <w:tbl>
      <w:tblPr>
        <w:tblW w:w="104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29"/>
        <w:gridCol w:w="1689"/>
      </w:tblGrid>
      <w:tr w:rsidR="00DE5488" w:rsidRPr="00202051" w14:paraId="669F667C" w14:textId="77777777" w:rsidTr="00636AE6">
        <w:trPr>
          <w:trHeight w:val="423"/>
          <w:jc w:val="center"/>
        </w:trPr>
        <w:tc>
          <w:tcPr>
            <w:tcW w:w="10418" w:type="dxa"/>
            <w:gridSpan w:val="2"/>
            <w:vAlign w:val="center"/>
          </w:tcPr>
          <w:p w14:paraId="457CFA69" w14:textId="77777777" w:rsidR="00DE5488" w:rsidRPr="0074408A" w:rsidRDefault="00DE5488" w:rsidP="00636AE6">
            <w:pPr>
              <w:ind w:left="116"/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74408A"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 xml:space="preserve">DODATKOWE OŚWIADCZENIA  </w:t>
            </w:r>
            <w:r w:rsidRPr="0074408A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(pola obowiązkowe, </w:t>
            </w:r>
            <w:r w:rsidRPr="0074408A">
              <w:rPr>
                <w:rFonts w:ascii="Calibri" w:hAnsi="Calibri" w:cs="Calibri"/>
                <w:b/>
                <w:i/>
                <w:color w:val="C45911"/>
                <w:sz w:val="22"/>
                <w:szCs w:val="22"/>
                <w:u w:val="single"/>
              </w:rPr>
              <w:t>proszę podkreślić właściwą odpowiedź</w:t>
            </w:r>
            <w:r w:rsidRPr="0074408A">
              <w:rPr>
                <w:rFonts w:ascii="Calibri" w:hAnsi="Calibri" w:cs="Calibri"/>
                <w:color w:val="C45911"/>
                <w:sz w:val="22"/>
                <w:szCs w:val="22"/>
              </w:rPr>
              <w:t>)</w:t>
            </w:r>
          </w:p>
        </w:tc>
      </w:tr>
      <w:tr w:rsidR="00DE5488" w:rsidRPr="00202051" w14:paraId="7C45F7EB" w14:textId="77777777" w:rsidTr="00636AE6">
        <w:trPr>
          <w:trHeight w:val="423"/>
          <w:jc w:val="center"/>
        </w:trPr>
        <w:tc>
          <w:tcPr>
            <w:tcW w:w="10418" w:type="dxa"/>
            <w:gridSpan w:val="2"/>
            <w:vAlign w:val="center"/>
          </w:tcPr>
          <w:p w14:paraId="0C2B82CF" w14:textId="77777777" w:rsidR="00DE5488" w:rsidRPr="0074408A" w:rsidRDefault="00DE5488" w:rsidP="00DE5488">
            <w:pPr>
              <w:numPr>
                <w:ilvl w:val="0"/>
                <w:numId w:val="3"/>
              </w:numPr>
              <w:spacing w:before="240" w:after="120"/>
              <w:ind w:left="470" w:hanging="357"/>
              <w:rPr>
                <w:rFonts w:ascii="Calibri" w:hAnsi="Calibri" w:cs="Calibri"/>
                <w:b/>
                <w:color w:val="C45911"/>
                <w:sz w:val="22"/>
                <w:szCs w:val="22"/>
              </w:rPr>
            </w:pPr>
            <w:r w:rsidRPr="0074408A"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 xml:space="preserve">Zgody </w:t>
            </w:r>
            <w:r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>osoby uprawnionej do reprezentowania firmy</w:t>
            </w:r>
          </w:p>
        </w:tc>
      </w:tr>
      <w:tr w:rsidR="00DE5488" w:rsidRPr="00B055B2" w14:paraId="6E2DECC3" w14:textId="77777777" w:rsidTr="00A834E8">
        <w:trPr>
          <w:trHeight w:hRule="exact" w:val="814"/>
          <w:jc w:val="center"/>
        </w:trPr>
        <w:tc>
          <w:tcPr>
            <w:tcW w:w="8729" w:type="dxa"/>
            <w:vAlign w:val="center"/>
          </w:tcPr>
          <w:p w14:paraId="2344DF78" w14:textId="0A4C7A71" w:rsidR="00DE5488" w:rsidRPr="0074408A" w:rsidRDefault="00DE5488" w:rsidP="00636AE6">
            <w:pPr>
              <w:ind w:left="3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świadczam, że zapoznałem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m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się z „Regulaminem uczestnictwa w wizycie studyjnej” oraz „Kryteriami wyboru” </w:t>
            </w:r>
            <w:r w:rsidRPr="007B090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stanowiącymi Załącznik nr </w:t>
            </w:r>
            <w:r w:rsidR="0084616C" w:rsidRPr="007B090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8</w:t>
            </w:r>
            <w:r w:rsidRPr="007B0907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o</w:t>
            </w: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egulaminu*</w:t>
            </w:r>
          </w:p>
        </w:tc>
        <w:tc>
          <w:tcPr>
            <w:tcW w:w="1689" w:type="dxa"/>
            <w:vAlign w:val="center"/>
          </w:tcPr>
          <w:p w14:paraId="243DC40E" w14:textId="77777777" w:rsidR="00DE5488" w:rsidRPr="0074408A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70970F2C" w14:textId="77777777" w:rsidR="00DE5488" w:rsidRPr="0074408A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:rsidRPr="00B055B2" w14:paraId="06EBCB0A" w14:textId="77777777" w:rsidTr="00A834E8">
        <w:trPr>
          <w:trHeight w:hRule="exact" w:val="853"/>
          <w:jc w:val="center"/>
        </w:trPr>
        <w:tc>
          <w:tcPr>
            <w:tcW w:w="8729" w:type="dxa"/>
            <w:vAlign w:val="center"/>
          </w:tcPr>
          <w:p w14:paraId="72E0F6B0" w14:textId="77777777" w:rsidR="00DE5488" w:rsidRPr="0074408A" w:rsidRDefault="00DE5488" w:rsidP="00A834E8">
            <w:pPr>
              <w:ind w:left="30"/>
              <w:jc w:val="both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świadczam, że zapoznałem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m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się z informacją o przetwarzaniu danych w ramach projektu „Wellbeing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ourism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in the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outh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altic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Region -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Guidelines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for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good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ractices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&amp; </w:t>
            </w:r>
            <w:proofErr w:type="spellStart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romotion</w:t>
            </w:r>
            <w:proofErr w:type="spellEnd"/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(SB WELL)”. * - Załącznik nr </w:t>
            </w:r>
            <w:r w:rsidR="00A834E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6</w:t>
            </w: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o Regulaminu</w:t>
            </w:r>
          </w:p>
        </w:tc>
        <w:tc>
          <w:tcPr>
            <w:tcW w:w="1689" w:type="dxa"/>
            <w:vAlign w:val="center"/>
          </w:tcPr>
          <w:p w14:paraId="3B64B5E6" w14:textId="77777777" w:rsidR="00DE5488" w:rsidRPr="0074408A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21A30B0E" w14:textId="77777777" w:rsidR="00DE5488" w:rsidRPr="0074408A" w:rsidRDefault="00DE5488" w:rsidP="00DE5488">
            <w:pPr>
              <w:numPr>
                <w:ilvl w:val="0"/>
                <w:numId w:val="1"/>
              </w:numPr>
              <w:ind w:left="742"/>
              <w:rPr>
                <w:rFonts w:cs="Calibri"/>
                <w:color w:val="000000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:rsidRPr="00B055B2" w14:paraId="2302F5F2" w14:textId="77777777" w:rsidTr="00A834E8">
        <w:trPr>
          <w:trHeight w:hRule="exact" w:val="2008"/>
          <w:jc w:val="center"/>
        </w:trPr>
        <w:tc>
          <w:tcPr>
            <w:tcW w:w="8729" w:type="dxa"/>
            <w:vAlign w:val="center"/>
          </w:tcPr>
          <w:p w14:paraId="1ED905E4" w14:textId="77777777" w:rsidR="00A834E8" w:rsidRDefault="00DE5488" w:rsidP="00636AE6">
            <w:pPr>
              <w:ind w:left="30"/>
              <w:jc w:val="both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yrażam zgodę na przetwarzanie wyżej podanych danych w ramach projektu </w:t>
            </w:r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„Wellbeing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Tourism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in the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South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Baltic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Region -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uidelines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for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ood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actices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&amp; </w:t>
            </w:r>
            <w:proofErr w:type="spellStart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omotion</w:t>
            </w:r>
            <w:proofErr w:type="spellEnd"/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(SB WELL)”</w:t>
            </w:r>
            <w:r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 celu</w:t>
            </w:r>
            <w:r w:rsidR="00A834E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  <w:p w14:paraId="06C3CBB5" w14:textId="6AB131B0" w:rsidR="00A834E8" w:rsidRDefault="00A834E8" w:rsidP="00636AE6">
            <w:pPr>
              <w:ind w:left="30"/>
              <w:jc w:val="both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) </w:t>
            </w:r>
            <w:r w:rsidR="00274F5C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ekrutacji,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rganizacji i realizacji wizyty studyjnej</w:t>
            </w:r>
          </w:p>
          <w:p w14:paraId="206A83FF" w14:textId="77777777" w:rsidR="00DE5488" w:rsidRPr="0074408A" w:rsidRDefault="00A834E8" w:rsidP="00636AE6">
            <w:pPr>
              <w:ind w:left="30"/>
              <w:jc w:val="both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)</w:t>
            </w:r>
            <w:r w:rsidR="00DE5488" w:rsidRPr="0074408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otrzymywania informacji drogą telefoniczną i elektroniczną nt. działań podejmowanych w projekcie i wydarzeń organizowanych w jego ramach*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(w każdym z podpunktów proszę podkreślić właściwe)</w:t>
            </w:r>
          </w:p>
        </w:tc>
        <w:tc>
          <w:tcPr>
            <w:tcW w:w="1689" w:type="dxa"/>
            <w:vAlign w:val="center"/>
          </w:tcPr>
          <w:p w14:paraId="31568BAE" w14:textId="77777777" w:rsidR="00A834E8" w:rsidRDefault="00A834E8" w:rsidP="00A834E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)</w:t>
            </w:r>
          </w:p>
          <w:p w14:paraId="603954F8" w14:textId="77777777" w:rsidR="00DE5488" w:rsidRPr="0074408A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127DA83B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  <w:p w14:paraId="79AB95C1" w14:textId="77777777" w:rsidR="00A834E8" w:rsidRDefault="00A834E8" w:rsidP="00A834E8">
            <w:p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469D0167" w14:textId="77777777" w:rsidR="00A834E8" w:rsidRDefault="00A834E8" w:rsidP="00A834E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)</w:t>
            </w:r>
          </w:p>
          <w:p w14:paraId="104BA2AA" w14:textId="77777777" w:rsidR="00A834E8" w:rsidRPr="0074408A" w:rsidRDefault="00A834E8" w:rsidP="00A834E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40AC09DB" w14:textId="77777777" w:rsidR="00A834E8" w:rsidRPr="00703FA5" w:rsidRDefault="00A834E8" w:rsidP="00A834E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4408A"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:rsidRPr="00B055B2" w14:paraId="3B6CEDA3" w14:textId="77777777" w:rsidTr="007B0907">
        <w:trPr>
          <w:trHeight w:hRule="exact" w:val="1380"/>
          <w:jc w:val="center"/>
        </w:trPr>
        <w:tc>
          <w:tcPr>
            <w:tcW w:w="10418" w:type="dxa"/>
            <w:gridSpan w:val="2"/>
            <w:vAlign w:val="center"/>
          </w:tcPr>
          <w:p w14:paraId="43A20128" w14:textId="77777777" w:rsidR="00DE5488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</w:p>
          <w:p w14:paraId="312CCC99" w14:textId="77777777" w:rsidR="00DE5488" w:rsidRPr="0074408A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</w:p>
          <w:p w14:paraId="1EB1DD47" w14:textId="77777777" w:rsidR="00DE5488" w:rsidRPr="0074408A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  <w:r w:rsidRPr="0074408A">
              <w:rPr>
                <w:rFonts w:cs="Calibri"/>
                <w:color w:val="000000"/>
              </w:rPr>
              <w:t>_____________________</w:t>
            </w:r>
          </w:p>
          <w:p w14:paraId="2882C283" w14:textId="77777777" w:rsidR="00DE5488" w:rsidRPr="0074408A" w:rsidRDefault="00DE5488" w:rsidP="00636AE6">
            <w:pPr>
              <w:ind w:left="-108"/>
              <w:jc w:val="center"/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Data i p</w:t>
            </w:r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odpis </w:t>
            </w: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osoby uprawnionej do reprezentowania firmy</w:t>
            </w:r>
          </w:p>
        </w:tc>
      </w:tr>
    </w:tbl>
    <w:p w14:paraId="5CE55C15" w14:textId="77777777" w:rsidR="00A834E8" w:rsidRDefault="00A834E8" w:rsidP="00A834E8">
      <w:pPr>
        <w:shd w:val="clear" w:color="auto" w:fill="FFFFFF"/>
        <w:spacing w:after="120"/>
        <w:ind w:left="709"/>
        <w:jc w:val="center"/>
        <w:rPr>
          <w:rFonts w:ascii="Calibri" w:hAnsi="Calibri" w:cs="Calibri"/>
          <w:color w:val="000000"/>
          <w:sz w:val="22"/>
          <w:szCs w:val="22"/>
        </w:rPr>
      </w:pPr>
    </w:p>
    <w:tbl>
      <w:tblPr>
        <w:tblW w:w="10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1"/>
        <w:gridCol w:w="5489"/>
        <w:gridCol w:w="1689"/>
      </w:tblGrid>
      <w:tr w:rsidR="00DE5488" w:rsidRPr="00202051" w14:paraId="39B561A9" w14:textId="77777777" w:rsidTr="00636AE6">
        <w:trPr>
          <w:trHeight w:val="448"/>
          <w:jc w:val="center"/>
        </w:trPr>
        <w:tc>
          <w:tcPr>
            <w:tcW w:w="10479" w:type="dxa"/>
            <w:gridSpan w:val="3"/>
            <w:vAlign w:val="center"/>
          </w:tcPr>
          <w:p w14:paraId="660A719C" w14:textId="77777777" w:rsidR="00DE5488" w:rsidRPr="00202051" w:rsidRDefault="00DE5488" w:rsidP="00636AE6">
            <w:pPr>
              <w:ind w:left="116"/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202051"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 xml:space="preserve">DANE </w:t>
            </w:r>
            <w:r w:rsidRPr="003F7CF3">
              <w:rPr>
                <w:rFonts w:ascii="Calibri" w:hAnsi="Calibri" w:cs="Calibri"/>
                <w:b/>
                <w:color w:val="C45911"/>
                <w:sz w:val="22"/>
                <w:szCs w:val="22"/>
                <w:u w:val="single"/>
              </w:rPr>
              <w:t>OSOBY ZGŁASZANEJ DO UCZESTNICTWA W WIZYCIE STUDYJNEJ</w:t>
            </w:r>
          </w:p>
        </w:tc>
      </w:tr>
      <w:tr w:rsidR="00DE5488" w:rsidRPr="00B055B2" w14:paraId="3044C12B" w14:textId="77777777" w:rsidTr="00A834E8">
        <w:trPr>
          <w:trHeight w:hRule="exact" w:val="397"/>
          <w:jc w:val="center"/>
        </w:trPr>
        <w:tc>
          <w:tcPr>
            <w:tcW w:w="3301" w:type="dxa"/>
            <w:vAlign w:val="center"/>
          </w:tcPr>
          <w:p w14:paraId="7E707120" w14:textId="77777777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Imię i Nazwisko</w:t>
            </w:r>
          </w:p>
        </w:tc>
        <w:tc>
          <w:tcPr>
            <w:tcW w:w="7178" w:type="dxa"/>
            <w:gridSpan w:val="2"/>
          </w:tcPr>
          <w:p w14:paraId="3AB0C592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  <w:p w14:paraId="2A985013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</w:tr>
      <w:tr w:rsidR="00DE5488" w:rsidRPr="00B055B2" w14:paraId="2E601324" w14:textId="77777777" w:rsidTr="00A834E8">
        <w:trPr>
          <w:trHeight w:hRule="exact" w:val="397"/>
          <w:jc w:val="center"/>
        </w:trPr>
        <w:tc>
          <w:tcPr>
            <w:tcW w:w="3301" w:type="dxa"/>
            <w:vAlign w:val="center"/>
          </w:tcPr>
          <w:p w14:paraId="58B36769" w14:textId="77777777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Stanowisko</w:t>
            </w:r>
          </w:p>
        </w:tc>
        <w:tc>
          <w:tcPr>
            <w:tcW w:w="7178" w:type="dxa"/>
            <w:gridSpan w:val="2"/>
          </w:tcPr>
          <w:p w14:paraId="75930A59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  <w:p w14:paraId="2500E50E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</w:tr>
      <w:tr w:rsidR="00DE5488" w:rsidRPr="00B055B2" w14:paraId="2FAFE9D0" w14:textId="77777777" w:rsidTr="00A834E8">
        <w:trPr>
          <w:trHeight w:hRule="exact" w:val="397"/>
          <w:jc w:val="center"/>
        </w:trPr>
        <w:tc>
          <w:tcPr>
            <w:tcW w:w="3301" w:type="dxa"/>
            <w:vAlign w:val="center"/>
          </w:tcPr>
          <w:p w14:paraId="36CB29BD" w14:textId="77777777" w:rsidR="00DE5488" w:rsidRPr="00B055B2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lefon do kontaktu</w:t>
            </w:r>
          </w:p>
        </w:tc>
        <w:tc>
          <w:tcPr>
            <w:tcW w:w="7178" w:type="dxa"/>
            <w:gridSpan w:val="2"/>
          </w:tcPr>
          <w:p w14:paraId="2B0D1373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</w:tr>
      <w:tr w:rsidR="00DE5488" w:rsidRPr="00B055B2" w14:paraId="245FF7CB" w14:textId="77777777" w:rsidTr="007B0907">
        <w:trPr>
          <w:trHeight w:hRule="exact" w:val="396"/>
          <w:jc w:val="center"/>
        </w:trPr>
        <w:tc>
          <w:tcPr>
            <w:tcW w:w="3301" w:type="dxa"/>
            <w:vAlign w:val="center"/>
          </w:tcPr>
          <w:p w14:paraId="0AA98B89" w14:textId="77777777" w:rsidR="00DE5488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dres e-mail</w:t>
            </w:r>
          </w:p>
        </w:tc>
        <w:tc>
          <w:tcPr>
            <w:tcW w:w="7178" w:type="dxa"/>
            <w:gridSpan w:val="2"/>
          </w:tcPr>
          <w:p w14:paraId="255AB860" w14:textId="77777777" w:rsidR="00DE5488" w:rsidRPr="00B055B2" w:rsidRDefault="00DE5488" w:rsidP="00636AE6">
            <w:pPr>
              <w:ind w:left="709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</w:tr>
      <w:tr w:rsidR="00DE5488" w:rsidRPr="00202051" w14:paraId="15ED41C4" w14:textId="77777777" w:rsidTr="00636AE6">
        <w:trPr>
          <w:trHeight w:val="423"/>
          <w:jc w:val="center"/>
        </w:trPr>
        <w:tc>
          <w:tcPr>
            <w:tcW w:w="10479" w:type="dxa"/>
            <w:gridSpan w:val="3"/>
            <w:vAlign w:val="center"/>
          </w:tcPr>
          <w:p w14:paraId="10B1F413" w14:textId="77777777" w:rsidR="00DE5488" w:rsidRPr="00202051" w:rsidRDefault="00DE5488" w:rsidP="00636AE6">
            <w:pPr>
              <w:ind w:left="116"/>
              <w:rPr>
                <w:rFonts w:ascii="Calibri" w:hAnsi="Calibri" w:cs="Calibri"/>
                <w:b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 xml:space="preserve">OŚWIADCZENIA  I INFORMACJE niezbędne w procesie oceny Państwa zgłoszenia </w:t>
            </w:r>
            <w:r w:rsidRPr="006F62D3">
              <w:rPr>
                <w:rFonts w:ascii="Calibri" w:hAnsi="Calibri" w:cs="Calibri"/>
                <w:color w:val="C45911"/>
                <w:sz w:val="22"/>
                <w:szCs w:val="22"/>
              </w:rPr>
              <w:t>(pola obowiązkowe)</w:t>
            </w:r>
            <w:r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>:</w:t>
            </w:r>
          </w:p>
        </w:tc>
      </w:tr>
      <w:tr w:rsidR="00DE5488" w14:paraId="79139D2C" w14:textId="77777777" w:rsidTr="00A834E8">
        <w:trPr>
          <w:trHeight w:hRule="exact" w:val="1073"/>
          <w:jc w:val="center"/>
        </w:trPr>
        <w:tc>
          <w:tcPr>
            <w:tcW w:w="8790" w:type="dxa"/>
            <w:gridSpan w:val="2"/>
            <w:vAlign w:val="center"/>
          </w:tcPr>
          <w:p w14:paraId="4A00ACE8" w14:textId="77777777" w:rsidR="00DE5488" w:rsidRDefault="00DE5488" w:rsidP="00636AE6">
            <w:pPr>
              <w:ind w:left="116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Oświadczam, że posiadam umiejętność komunikowania się w języku angielskim, w stopniu pozwalającym na pełne uczestnictwo w wizycie studyjnej*</w:t>
            </w:r>
          </w:p>
          <w:p w14:paraId="16F61CAC" w14:textId="77777777" w:rsidR="00DE5488" w:rsidRPr="00703FA5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>(proszę podkreślić właściwą odpowiedź)</w:t>
            </w:r>
          </w:p>
        </w:tc>
        <w:tc>
          <w:tcPr>
            <w:tcW w:w="1689" w:type="dxa"/>
            <w:vAlign w:val="center"/>
          </w:tcPr>
          <w:p w14:paraId="7AB6A489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AK</w:t>
            </w:r>
          </w:p>
          <w:p w14:paraId="4BD3027F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IE</w:t>
            </w:r>
          </w:p>
        </w:tc>
      </w:tr>
      <w:tr w:rsidR="00DE5488" w14:paraId="0FF290FC" w14:textId="77777777" w:rsidTr="00A834E8">
        <w:trPr>
          <w:trHeight w:hRule="exact" w:val="847"/>
          <w:jc w:val="center"/>
        </w:trPr>
        <w:tc>
          <w:tcPr>
            <w:tcW w:w="8790" w:type="dxa"/>
            <w:gridSpan w:val="2"/>
            <w:vAlign w:val="center"/>
          </w:tcPr>
          <w:p w14:paraId="0081956D" w14:textId="77777777" w:rsidR="00DE5488" w:rsidRPr="00703FA5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Zobowiązuję się do uczestnictwa w bezpłatnym spotkaniu </w:t>
            </w:r>
            <w:proofErr w:type="spellStart"/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mentoringow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-organizacyjnym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przed wizytą studyjną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* </w:t>
            </w:r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>(proszę podkreślić właściwą odpowiedź)</w:t>
            </w:r>
          </w:p>
        </w:tc>
        <w:tc>
          <w:tcPr>
            <w:tcW w:w="1689" w:type="dxa"/>
            <w:vAlign w:val="center"/>
          </w:tcPr>
          <w:p w14:paraId="064E3491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AK</w:t>
            </w:r>
          </w:p>
          <w:p w14:paraId="01435A79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IE</w:t>
            </w:r>
          </w:p>
        </w:tc>
      </w:tr>
      <w:tr w:rsidR="00DE5488" w14:paraId="09FF344F" w14:textId="77777777" w:rsidTr="00A834E8">
        <w:trPr>
          <w:trHeight w:hRule="exact" w:val="988"/>
          <w:jc w:val="center"/>
        </w:trPr>
        <w:tc>
          <w:tcPr>
            <w:tcW w:w="8790" w:type="dxa"/>
            <w:gridSpan w:val="2"/>
            <w:vAlign w:val="center"/>
          </w:tcPr>
          <w:p w14:paraId="67B0D084" w14:textId="77777777" w:rsidR="00DE5488" w:rsidRPr="00703FA5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Z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obowiąz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uję </w:t>
            </w:r>
            <w:r w:rsidRPr="00AF0B00"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>się do aktywnego uczestnictwa w min. 1 seminarium dla branży turystycznej, którego celem będzie prezentacja doświadczeń i dobrych praktyk z wizyt studyjnych</w:t>
            </w:r>
            <w:r>
              <w:rPr>
                <w:rFonts w:ascii="Calibri" w:hAnsi="Calibri" w:cs="Calibri"/>
                <w:b/>
                <w:color w:val="000000"/>
                <w:sz w:val="22"/>
                <w:szCs w:val="22"/>
                <w:lang w:bidi="pl-PL"/>
              </w:rPr>
              <w:t xml:space="preserve">* </w:t>
            </w:r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>(proszę podkreślić właściwą odpowiedź)</w:t>
            </w:r>
          </w:p>
        </w:tc>
        <w:tc>
          <w:tcPr>
            <w:tcW w:w="1689" w:type="dxa"/>
            <w:vAlign w:val="center"/>
          </w:tcPr>
          <w:p w14:paraId="053C37FA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TAK</w:t>
            </w:r>
          </w:p>
          <w:p w14:paraId="723C2FB5" w14:textId="77777777" w:rsidR="00DE5488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IE</w:t>
            </w:r>
          </w:p>
        </w:tc>
      </w:tr>
      <w:tr w:rsidR="00DE5488" w:rsidRPr="00AF0B00" w14:paraId="2693C224" w14:textId="77777777" w:rsidTr="00636AE6">
        <w:trPr>
          <w:trHeight w:val="423"/>
          <w:jc w:val="center"/>
        </w:trPr>
        <w:tc>
          <w:tcPr>
            <w:tcW w:w="10479" w:type="dxa"/>
            <w:gridSpan w:val="3"/>
            <w:vAlign w:val="center"/>
          </w:tcPr>
          <w:p w14:paraId="1E86706D" w14:textId="77777777" w:rsidR="00DE5488" w:rsidRPr="00AF0B00" w:rsidRDefault="00DE5488" w:rsidP="00636AE6">
            <w:pPr>
              <w:ind w:left="116"/>
              <w:rPr>
                <w:rFonts w:ascii="Calibri" w:hAnsi="Calibri" w:cs="Calibri"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C45911"/>
                <w:sz w:val="22"/>
                <w:szCs w:val="22"/>
              </w:rPr>
              <w:t xml:space="preserve">DODATKOWE OŚWIADCZENIA  </w:t>
            </w:r>
            <w:r>
              <w:rPr>
                <w:rFonts w:ascii="Calibri" w:hAnsi="Calibri" w:cs="Calibri"/>
                <w:color w:val="C45911"/>
                <w:sz w:val="22"/>
                <w:szCs w:val="22"/>
              </w:rPr>
              <w:t>(pola obowiązkowe, proszę podkreślić właściwą odpowiedź)</w:t>
            </w:r>
          </w:p>
        </w:tc>
      </w:tr>
      <w:tr w:rsidR="00DE5488" w:rsidRPr="00B055B2" w14:paraId="244AD7DC" w14:textId="77777777" w:rsidTr="00A834E8">
        <w:trPr>
          <w:trHeight w:hRule="exact" w:val="824"/>
          <w:jc w:val="center"/>
        </w:trPr>
        <w:tc>
          <w:tcPr>
            <w:tcW w:w="8790" w:type="dxa"/>
            <w:gridSpan w:val="2"/>
            <w:vAlign w:val="center"/>
          </w:tcPr>
          <w:p w14:paraId="0D8BAFEE" w14:textId="77777777" w:rsidR="00DE5488" w:rsidRPr="00AF0B00" w:rsidRDefault="00DE5488" w:rsidP="00636AE6">
            <w:pPr>
              <w:ind w:left="116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>Oświadczam, że zapoznałe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m</w:t>
            </w:r>
            <w:proofErr w:type="spellEnd"/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ię z „Regulaminem u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zestnictwa w wizycie studyjnej”</w:t>
            </w:r>
            <w:r w:rsidRPr="00AF0B00">
              <w:rPr>
                <w:rFonts w:ascii="Calibri" w:hAnsi="Calibri" w:cs="Calibri"/>
                <w:color w:val="000000"/>
                <w:sz w:val="22"/>
                <w:szCs w:val="22"/>
              </w:rPr>
              <w:t>*</w:t>
            </w:r>
          </w:p>
        </w:tc>
        <w:tc>
          <w:tcPr>
            <w:tcW w:w="1689" w:type="dxa"/>
            <w:vAlign w:val="center"/>
          </w:tcPr>
          <w:p w14:paraId="42E8F090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7D619981" w14:textId="77777777" w:rsidR="00DE5488" w:rsidRPr="00B055B2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:rsidRPr="00B055B2" w14:paraId="7D9DCEFB" w14:textId="77777777" w:rsidTr="00A834E8">
        <w:trPr>
          <w:trHeight w:hRule="exact" w:val="992"/>
          <w:jc w:val="center"/>
        </w:trPr>
        <w:tc>
          <w:tcPr>
            <w:tcW w:w="8790" w:type="dxa"/>
            <w:gridSpan w:val="2"/>
            <w:vAlign w:val="center"/>
          </w:tcPr>
          <w:p w14:paraId="6647DF46" w14:textId="77777777" w:rsidR="00DE5488" w:rsidRPr="00B055B2" w:rsidRDefault="00DE5488" w:rsidP="00A834E8">
            <w:pPr>
              <w:ind w:left="106"/>
              <w:jc w:val="both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A7AB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Oświadczam, że zapoznałem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am</w:t>
            </w:r>
            <w:proofErr w:type="spellEnd"/>
            <w:r w:rsidRPr="00EA7AB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się z informacją o przetwarzaniu danych w ramach projektu </w:t>
            </w:r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„Wellbeing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Tourism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in the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South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Baltic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Region -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uidelines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for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ood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actices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&amp;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omotion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(SB WELL)”</w:t>
            </w:r>
            <w:r w:rsidRPr="00EA7AB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. *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- Załącznik nr </w:t>
            </w:r>
            <w:r w:rsidR="00A834E8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6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do Regulaminu</w:t>
            </w:r>
          </w:p>
        </w:tc>
        <w:tc>
          <w:tcPr>
            <w:tcW w:w="1689" w:type="dxa"/>
            <w:vAlign w:val="center"/>
          </w:tcPr>
          <w:p w14:paraId="6E4D5DCA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2913F4A9" w14:textId="77777777" w:rsidR="00DE5488" w:rsidRPr="00B055B2" w:rsidRDefault="00DE5488" w:rsidP="00DE5488">
            <w:pPr>
              <w:pStyle w:val="Akapitzlist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 w:val="0"/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NIE</w:t>
            </w:r>
          </w:p>
        </w:tc>
      </w:tr>
      <w:tr w:rsidR="00DE5488" w14:paraId="4C02079D" w14:textId="77777777" w:rsidTr="00A834E8">
        <w:trPr>
          <w:trHeight w:hRule="exact" w:val="1412"/>
          <w:jc w:val="center"/>
        </w:trPr>
        <w:tc>
          <w:tcPr>
            <w:tcW w:w="8790" w:type="dxa"/>
            <w:gridSpan w:val="2"/>
            <w:vAlign w:val="center"/>
          </w:tcPr>
          <w:p w14:paraId="2A1A805A" w14:textId="28F49771" w:rsidR="00DE5488" w:rsidRPr="00EA7AB3" w:rsidRDefault="00DE5488" w:rsidP="00636AE6">
            <w:pPr>
              <w:ind w:left="106"/>
              <w:jc w:val="both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EA7AB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yrażam zgodę na przetwarzanie wyżej podanych danych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sobowych </w:t>
            </w:r>
            <w:r w:rsidRPr="00EA7AB3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w ramach projektu </w:t>
            </w:r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„Wellbeing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Tourism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in the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South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Baltic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Region -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uidelines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for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good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actices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&amp; </w:t>
            </w:r>
            <w:proofErr w:type="spellStart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>Promotion</w:t>
            </w:r>
            <w:proofErr w:type="spellEnd"/>
            <w:r w:rsidRPr="00EA7AB3">
              <w:rPr>
                <w:rFonts w:ascii="Calibri" w:hAnsi="Calibri" w:cs="Calibri"/>
                <w:i/>
                <w:color w:val="000000"/>
                <w:sz w:val="22"/>
                <w:szCs w:val="22"/>
                <w:shd w:val="clear" w:color="auto" w:fill="FFFFFF"/>
              </w:rPr>
              <w:t xml:space="preserve"> (SB WELL)”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w celu </w:t>
            </w:r>
            <w:r w:rsidR="00274F5C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ekrutacji, organizacji i realizacji wizyty studyjnej oraz 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otrzymywania informacji drogą telefoniczną i elektroniczną </w:t>
            </w:r>
            <w:r w:rsidR="00812B9B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w związku z moim uczestnictwem w wizycie studyjnej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*</w:t>
            </w:r>
          </w:p>
        </w:tc>
        <w:tc>
          <w:tcPr>
            <w:tcW w:w="1689" w:type="dxa"/>
            <w:vAlign w:val="center"/>
          </w:tcPr>
          <w:p w14:paraId="55BAB843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K</w:t>
            </w:r>
          </w:p>
          <w:p w14:paraId="773BCBB0" w14:textId="77777777" w:rsidR="00DE5488" w:rsidRDefault="00DE5488" w:rsidP="00DE5488">
            <w:pPr>
              <w:numPr>
                <w:ilvl w:val="0"/>
                <w:numId w:val="1"/>
              </w:numPr>
              <w:ind w:left="7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IE</w:t>
            </w:r>
          </w:p>
        </w:tc>
      </w:tr>
      <w:tr w:rsidR="00DE5488" w14:paraId="37E40187" w14:textId="77777777" w:rsidTr="00636AE6">
        <w:trPr>
          <w:trHeight w:hRule="exact" w:val="1294"/>
          <w:jc w:val="center"/>
        </w:trPr>
        <w:tc>
          <w:tcPr>
            <w:tcW w:w="10479" w:type="dxa"/>
            <w:gridSpan w:val="3"/>
            <w:vAlign w:val="bottom"/>
          </w:tcPr>
          <w:p w14:paraId="04EAE270" w14:textId="77777777" w:rsidR="00DE5488" w:rsidRPr="0074408A" w:rsidRDefault="00DE5488" w:rsidP="00636AE6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-108"/>
              <w:contextualSpacing w:val="0"/>
              <w:jc w:val="center"/>
              <w:rPr>
                <w:rFonts w:cs="Calibri"/>
                <w:color w:val="000000"/>
              </w:rPr>
            </w:pPr>
            <w:r w:rsidRPr="0074408A">
              <w:rPr>
                <w:rFonts w:cs="Calibri"/>
                <w:color w:val="000000"/>
              </w:rPr>
              <w:t>_____________________</w:t>
            </w:r>
          </w:p>
          <w:p w14:paraId="41FD9258" w14:textId="77777777" w:rsidR="00DE5488" w:rsidRDefault="00DE5488" w:rsidP="00636AE6">
            <w:pPr>
              <w:ind w:left="22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Data i p</w:t>
            </w:r>
            <w:r w:rsidRPr="0074408A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 xml:space="preserve">odpis </w:t>
            </w:r>
            <w:r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osoby zgłaszanej do uczestnictwa w wizycie studyjnej</w:t>
            </w:r>
          </w:p>
        </w:tc>
      </w:tr>
    </w:tbl>
    <w:p w14:paraId="411B5D6D" w14:textId="5A4275C1" w:rsidR="00DE5488" w:rsidRPr="0001243B" w:rsidRDefault="00274F5C" w:rsidP="00274F5C">
      <w:pPr>
        <w:spacing w:before="120"/>
        <w:ind w:left="-709"/>
        <w:rPr>
          <w:rFonts w:ascii="Calibri" w:hAnsi="Calibri" w:cs="Calibri"/>
          <w:b/>
          <w:i/>
          <w:color w:val="E36C0A"/>
          <w:sz w:val="22"/>
          <w:szCs w:val="22"/>
        </w:rPr>
      </w:pPr>
      <w:r>
        <w:rPr>
          <w:rFonts w:ascii="Calibri" w:hAnsi="Calibri" w:cs="Calibri"/>
          <w:i/>
          <w:color w:val="E36C0A"/>
          <w:sz w:val="22"/>
          <w:szCs w:val="22"/>
        </w:rPr>
        <w:br/>
      </w:r>
      <w:r w:rsidR="00DE5488" w:rsidRPr="0001243B">
        <w:rPr>
          <w:rFonts w:ascii="Calibri" w:hAnsi="Calibri" w:cs="Calibri"/>
          <w:i/>
          <w:color w:val="E36C0A"/>
          <w:sz w:val="22"/>
          <w:szCs w:val="22"/>
        </w:rPr>
        <w:t xml:space="preserve">Wypełniony formularz należy przesłać na adres: </w:t>
      </w:r>
      <w:r>
        <w:rPr>
          <w:rFonts w:ascii="Calibri" w:hAnsi="Calibri" w:cs="Calibri"/>
          <w:b/>
          <w:i/>
          <w:color w:val="E36C0A"/>
          <w:sz w:val="22"/>
          <w:szCs w:val="22"/>
        </w:rPr>
        <w:t>sbwell@arp.gda.pl</w:t>
      </w:r>
    </w:p>
    <w:p w14:paraId="7FFBE52A" w14:textId="4F686908" w:rsidR="00DE5488" w:rsidRDefault="00DE5488" w:rsidP="007B0907">
      <w:pPr>
        <w:ind w:left="-709"/>
      </w:pPr>
      <w:r w:rsidRPr="0001243B">
        <w:rPr>
          <w:rFonts w:ascii="Calibri" w:hAnsi="Calibri" w:cs="Calibri"/>
          <w:i/>
          <w:color w:val="E36C0A"/>
          <w:sz w:val="22"/>
          <w:szCs w:val="22"/>
        </w:rPr>
        <w:t xml:space="preserve">W przypadku pytań prosimy o kontakt telefoniczny pod numerem: </w:t>
      </w:r>
      <w:r w:rsidR="00274F5C">
        <w:rPr>
          <w:rFonts w:ascii="Calibri" w:hAnsi="Calibri" w:cs="Calibri"/>
          <w:i/>
          <w:color w:val="E36C0A"/>
          <w:sz w:val="22"/>
          <w:szCs w:val="22"/>
        </w:rPr>
        <w:t>(</w:t>
      </w:r>
      <w:r w:rsidRPr="0001243B">
        <w:rPr>
          <w:rFonts w:ascii="Calibri" w:hAnsi="Calibri" w:cs="Calibri"/>
          <w:i/>
          <w:color w:val="E36C0A"/>
          <w:sz w:val="22"/>
          <w:szCs w:val="22"/>
        </w:rPr>
        <w:t>58</w:t>
      </w:r>
      <w:r w:rsidR="00274F5C">
        <w:rPr>
          <w:rFonts w:ascii="Calibri" w:hAnsi="Calibri" w:cs="Calibri"/>
          <w:i/>
          <w:color w:val="E36C0A"/>
          <w:sz w:val="22"/>
          <w:szCs w:val="22"/>
        </w:rPr>
        <w:t>)</w:t>
      </w:r>
      <w:r w:rsidRPr="0001243B">
        <w:rPr>
          <w:rFonts w:ascii="Calibri" w:hAnsi="Calibri" w:cs="Calibri"/>
          <w:i/>
          <w:color w:val="E36C0A"/>
          <w:sz w:val="22"/>
          <w:szCs w:val="22"/>
        </w:rPr>
        <w:t> 32</w:t>
      </w:r>
      <w:r w:rsidR="00812B9B">
        <w:rPr>
          <w:rFonts w:ascii="Calibri" w:hAnsi="Calibri" w:cs="Calibri"/>
          <w:i/>
          <w:color w:val="E36C0A"/>
          <w:sz w:val="22"/>
          <w:szCs w:val="22"/>
        </w:rPr>
        <w:t xml:space="preserve"> </w:t>
      </w:r>
      <w:r w:rsidRPr="0001243B">
        <w:rPr>
          <w:rFonts w:ascii="Calibri" w:hAnsi="Calibri" w:cs="Calibri"/>
          <w:i/>
          <w:color w:val="E36C0A"/>
          <w:sz w:val="22"/>
          <w:szCs w:val="22"/>
        </w:rPr>
        <w:t>3</w:t>
      </w:r>
      <w:r w:rsidR="00812B9B">
        <w:rPr>
          <w:rFonts w:ascii="Calibri" w:hAnsi="Calibri" w:cs="Calibri"/>
          <w:i/>
          <w:color w:val="E36C0A"/>
          <w:sz w:val="22"/>
          <w:szCs w:val="22"/>
        </w:rPr>
        <w:t xml:space="preserve">3 237 lub </w:t>
      </w:r>
      <w:r w:rsidR="00274F5C">
        <w:rPr>
          <w:rFonts w:ascii="Calibri" w:hAnsi="Calibri" w:cs="Calibri"/>
          <w:i/>
          <w:color w:val="E36C0A"/>
          <w:sz w:val="22"/>
          <w:szCs w:val="22"/>
        </w:rPr>
        <w:t>(58) 32 33 106</w:t>
      </w:r>
    </w:p>
    <w:sectPr w:rsidR="00DE5488" w:rsidSect="005826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580B" w14:textId="77777777" w:rsidR="002D5697" w:rsidRDefault="002D5697" w:rsidP="00686610">
      <w:r>
        <w:separator/>
      </w:r>
    </w:p>
  </w:endnote>
  <w:endnote w:type="continuationSeparator" w:id="0">
    <w:p w14:paraId="00851C59" w14:textId="77777777" w:rsidR="002D5697" w:rsidRDefault="002D5697" w:rsidP="00686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3B846" w14:textId="77777777" w:rsidR="00686610" w:rsidRDefault="0068661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6636" w14:textId="77777777" w:rsidR="00686610" w:rsidRDefault="00592CC0">
    <w:pPr>
      <w:pStyle w:val="Stopka"/>
    </w:pPr>
    <w:r>
      <w:rPr>
        <w:noProof/>
        <w:lang w:eastAsia="pl-PL"/>
      </w:rPr>
      <w:drawing>
        <wp:inline distT="0" distB="0" distL="0" distR="0" wp14:anchorId="18EBC3CC" wp14:editId="27C3298D">
          <wp:extent cx="5760720" cy="1268095"/>
          <wp:effectExtent l="0" t="0" r="5080" b="1905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12680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1855" w14:textId="77777777" w:rsidR="00686610" w:rsidRDefault="0068661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76F38" w14:textId="77777777" w:rsidR="002D5697" w:rsidRDefault="002D5697" w:rsidP="00686610">
      <w:r>
        <w:separator/>
      </w:r>
    </w:p>
  </w:footnote>
  <w:footnote w:type="continuationSeparator" w:id="0">
    <w:p w14:paraId="4E7B294D" w14:textId="77777777" w:rsidR="002D5697" w:rsidRDefault="002D5697" w:rsidP="00686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864A1" w14:textId="77777777" w:rsidR="00686610" w:rsidRDefault="0068661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06F64" w14:textId="77777777" w:rsidR="00686610" w:rsidRDefault="00592CC0">
    <w:pPr>
      <w:pStyle w:val="Nagwek"/>
    </w:pPr>
    <w:r>
      <w:rPr>
        <w:noProof/>
        <w:lang w:eastAsia="pl-PL"/>
      </w:rPr>
      <w:drawing>
        <wp:inline distT="0" distB="0" distL="0" distR="0" wp14:anchorId="1D04D891" wp14:editId="5DF4F1C4">
          <wp:extent cx="5760720" cy="794385"/>
          <wp:effectExtent l="0" t="0" r="5080" b="571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943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AF87" w14:textId="77777777" w:rsidR="00686610" w:rsidRDefault="0068661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F1D95"/>
    <w:multiLevelType w:val="hybridMultilevel"/>
    <w:tmpl w:val="65784D0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5742D94"/>
    <w:multiLevelType w:val="hybridMultilevel"/>
    <w:tmpl w:val="65BA1E42"/>
    <w:lvl w:ilvl="0" w:tplc="E69ECFFA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7FF701F6"/>
    <w:multiLevelType w:val="hybridMultilevel"/>
    <w:tmpl w:val="177090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QwMDcyNjcwNzZV0lEKTi0uzszPAykwrAUA0QDQ5CwAAAA="/>
  </w:docVars>
  <w:rsids>
    <w:rsidRoot w:val="00686610"/>
    <w:rsid w:val="001B0464"/>
    <w:rsid w:val="00274F5C"/>
    <w:rsid w:val="002D5697"/>
    <w:rsid w:val="003D6FAE"/>
    <w:rsid w:val="0052463D"/>
    <w:rsid w:val="00567AE9"/>
    <w:rsid w:val="0058265A"/>
    <w:rsid w:val="00592CC0"/>
    <w:rsid w:val="00686610"/>
    <w:rsid w:val="007B0907"/>
    <w:rsid w:val="00812B9B"/>
    <w:rsid w:val="0084616C"/>
    <w:rsid w:val="008536BB"/>
    <w:rsid w:val="009860DD"/>
    <w:rsid w:val="00A834E8"/>
    <w:rsid w:val="00C72BC7"/>
    <w:rsid w:val="00CA48FF"/>
    <w:rsid w:val="00CD5FD7"/>
    <w:rsid w:val="00DE5488"/>
    <w:rsid w:val="00FD6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A04BBB"/>
  <w15:docId w15:val="{B9D6B8B8-8348-4A9A-B2E5-26B3C6C2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l-P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265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661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6610"/>
  </w:style>
  <w:style w:type="paragraph" w:styleId="Stopka">
    <w:name w:val="footer"/>
    <w:basedOn w:val="Normalny"/>
    <w:link w:val="StopkaZnak"/>
    <w:uiPriority w:val="99"/>
    <w:unhideWhenUsed/>
    <w:rsid w:val="0068661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6610"/>
  </w:style>
  <w:style w:type="paragraph" w:styleId="Akapitzlist">
    <w:name w:val="List Paragraph"/>
    <w:basedOn w:val="Normalny"/>
    <w:uiPriority w:val="1"/>
    <w:qFormat/>
    <w:rsid w:val="00DE5488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34E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34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56</Words>
  <Characters>4539</Characters>
  <Application>Microsoft Office Word</Application>
  <DocSecurity>0</DocSecurity>
  <Lines>37</Lines>
  <Paragraphs>10</Paragraphs>
  <ScaleCrop>false</ScaleCrop>
  <Company>Microsoft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a Rychter</dc:creator>
  <cp:lastModifiedBy>Monika Dmitrzak</cp:lastModifiedBy>
  <cp:revision>3</cp:revision>
  <dcterms:created xsi:type="dcterms:W3CDTF">2022-02-21T08:55:00Z</dcterms:created>
  <dcterms:modified xsi:type="dcterms:W3CDTF">2022-02-22T12:08:00Z</dcterms:modified>
</cp:coreProperties>
</file>